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B636BB" w14:textId="77777777" w:rsidR="005F145F" w:rsidRPr="005F145F" w:rsidRDefault="005F145F" w:rsidP="005F145F">
      <w:pPr>
        <w:pStyle w:val="Title"/>
        <w:rPr>
          <w:lang w:val="en-IN"/>
        </w:rPr>
      </w:pPr>
      <w:proofErr w:type="spellStart"/>
      <w:r w:rsidRPr="005F145F">
        <w:rPr>
          <w:lang w:val="en-IN"/>
        </w:rPr>
        <w:t>HandsMen</w:t>
      </w:r>
      <w:proofErr w:type="spellEnd"/>
      <w:r w:rsidRPr="005F145F">
        <w:rPr>
          <w:lang w:val="en-IN"/>
        </w:rPr>
        <w:t xml:space="preserve"> Threads – Customized Salesforce CRM Deployment</w:t>
      </w:r>
    </w:p>
    <w:p w14:paraId="425E5ED4" w14:textId="77777777" w:rsidR="005F145F" w:rsidRPr="005F145F" w:rsidRDefault="005F145F" w:rsidP="005F145F">
      <w:pPr>
        <w:pStyle w:val="Title"/>
        <w:rPr>
          <w:lang w:val="en-IN"/>
        </w:rPr>
      </w:pPr>
      <w:r w:rsidRPr="005F145F">
        <w:rPr>
          <w:lang w:val="en-IN"/>
        </w:rPr>
        <w:pict w14:anchorId="6DD89133">
          <v:rect id="_x0000_i1108" style="width:0;height:1.5pt" o:hralign="center" o:hrstd="t" o:hr="t" fillcolor="#a0a0a0" stroked="f"/>
        </w:pict>
      </w:r>
    </w:p>
    <w:p w14:paraId="3968BC04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Project Summary</w:t>
      </w:r>
    </w:p>
    <w:p w14:paraId="0201A67F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t xml:space="preserve">The </w:t>
      </w:r>
      <w:proofErr w:type="spellStart"/>
      <w:r w:rsidRPr="005F145F">
        <w:rPr>
          <w:lang w:val="en-IN"/>
        </w:rPr>
        <w:t>HandsMen</w:t>
      </w:r>
      <w:proofErr w:type="spellEnd"/>
      <w:r w:rsidRPr="005F145F">
        <w:rPr>
          <w:lang w:val="en-IN"/>
        </w:rPr>
        <w:t xml:space="preserve"> Threads initiative revolved around architecting a personalized Customer Relationship Management (CRM) solution utilizing Salesforce. The objective was to streamline client interaction workflows, centralize booking operations, and automate internal processes through Salesforce's low-code capabilities such as Flow Builder, Validation Rules, Approval Workflows, and Real-Time Dashboards. The system offers core functionalities like customer data management, appointment scheduling, lead tracking, automatic task generation, and insightful reporting for better decision-making.</w:t>
      </w:r>
    </w:p>
    <w:p w14:paraId="145CFCBA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2847314A">
          <v:rect id="_x0000_i1109" style="width:0;height:1.5pt" o:hralign="center" o:hrstd="t" o:hr="t" fillcolor="#a0a0a0" stroked="f"/>
        </w:pict>
      </w:r>
    </w:p>
    <w:p w14:paraId="4E5833F4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Project Goals</w:t>
      </w:r>
    </w:p>
    <w:p w14:paraId="28CDF3F4" w14:textId="77777777" w:rsidR="005F145F" w:rsidRPr="005F145F" w:rsidRDefault="005F145F" w:rsidP="005F145F">
      <w:pPr>
        <w:pStyle w:val="FirstParagraph"/>
        <w:numPr>
          <w:ilvl w:val="0"/>
          <w:numId w:val="6"/>
        </w:numPr>
        <w:rPr>
          <w:lang w:val="en-IN"/>
        </w:rPr>
      </w:pPr>
      <w:r w:rsidRPr="005F145F">
        <w:rPr>
          <w:lang w:val="en-IN"/>
        </w:rPr>
        <w:t>Digitize and automate the service booking lifecycle.</w:t>
      </w:r>
    </w:p>
    <w:p w14:paraId="0014A918" w14:textId="77777777" w:rsidR="005F145F" w:rsidRPr="005F145F" w:rsidRDefault="005F145F" w:rsidP="005F145F">
      <w:pPr>
        <w:pStyle w:val="FirstParagraph"/>
        <w:numPr>
          <w:ilvl w:val="0"/>
          <w:numId w:val="6"/>
        </w:numPr>
        <w:rPr>
          <w:lang w:val="en-IN"/>
        </w:rPr>
      </w:pPr>
      <w:r w:rsidRPr="005F145F">
        <w:rPr>
          <w:lang w:val="en-IN"/>
        </w:rPr>
        <w:t>Strengthen client data handling with bespoke Salesforce objects and custom relationships.</w:t>
      </w:r>
    </w:p>
    <w:p w14:paraId="33A79BD7" w14:textId="77777777" w:rsidR="005F145F" w:rsidRPr="005F145F" w:rsidRDefault="005F145F" w:rsidP="005F145F">
      <w:pPr>
        <w:pStyle w:val="FirstParagraph"/>
        <w:numPr>
          <w:ilvl w:val="0"/>
          <w:numId w:val="6"/>
        </w:numPr>
        <w:rPr>
          <w:lang w:val="en-IN"/>
        </w:rPr>
      </w:pPr>
      <w:r w:rsidRPr="005F145F">
        <w:rPr>
          <w:lang w:val="en-IN"/>
        </w:rPr>
        <w:t>Deploy Flows and Process Builder to eliminate repetitive manual tasks.</w:t>
      </w:r>
    </w:p>
    <w:p w14:paraId="401261B2" w14:textId="77777777" w:rsidR="005F145F" w:rsidRPr="005F145F" w:rsidRDefault="005F145F" w:rsidP="005F145F">
      <w:pPr>
        <w:pStyle w:val="FirstParagraph"/>
        <w:numPr>
          <w:ilvl w:val="0"/>
          <w:numId w:val="6"/>
        </w:numPr>
        <w:rPr>
          <w:lang w:val="en-IN"/>
        </w:rPr>
      </w:pPr>
      <w:r w:rsidRPr="005F145F">
        <w:rPr>
          <w:lang w:val="en-IN"/>
        </w:rPr>
        <w:t>Create actionable dashboards and reports for monitoring business performance.</w:t>
      </w:r>
    </w:p>
    <w:p w14:paraId="1C3AC1EF" w14:textId="77777777" w:rsidR="005F145F" w:rsidRPr="005F145F" w:rsidRDefault="005F145F" w:rsidP="005F145F">
      <w:pPr>
        <w:pStyle w:val="FirstParagraph"/>
        <w:numPr>
          <w:ilvl w:val="0"/>
          <w:numId w:val="6"/>
        </w:numPr>
        <w:rPr>
          <w:lang w:val="en-IN"/>
        </w:rPr>
      </w:pPr>
      <w:r w:rsidRPr="005F145F">
        <w:rPr>
          <w:lang w:val="en-IN"/>
        </w:rPr>
        <w:t>Define and enforce user-level permissions to maintain operational security.</w:t>
      </w:r>
    </w:p>
    <w:p w14:paraId="152EA041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4E3A9CC1">
          <v:rect id="_x0000_i1110" style="width:0;height:1.5pt" o:hralign="center" o:hrstd="t" o:hr="t" fillcolor="#a0a0a0" stroked="f"/>
        </w:pict>
      </w:r>
    </w:p>
    <w:p w14:paraId="38C69A75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Stage 1: Needs Assessment &amp; Strategic Planning</w:t>
      </w:r>
    </w:p>
    <w:p w14:paraId="362040DD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Business Insight Gathering</w:t>
      </w:r>
    </w:p>
    <w:p w14:paraId="0E652745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t>The CRM is tailored for businesses offering appointment-based services where managing bookings, tracking clients, and assigning operational duties is critical. Stakeholders expressed the need for a centralized system that handles these processes with minimal manual input.</w:t>
      </w:r>
    </w:p>
    <w:p w14:paraId="59A03265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Scope &amp; Vision Statement</w:t>
      </w:r>
    </w:p>
    <w:p w14:paraId="71BA2C99" w14:textId="77777777" w:rsidR="005F145F" w:rsidRPr="005F145F" w:rsidRDefault="005F145F" w:rsidP="005F145F">
      <w:pPr>
        <w:pStyle w:val="FirstParagraph"/>
        <w:numPr>
          <w:ilvl w:val="0"/>
          <w:numId w:val="7"/>
        </w:numPr>
        <w:rPr>
          <w:lang w:val="en-IN"/>
        </w:rPr>
      </w:pPr>
      <w:r w:rsidRPr="005F145F">
        <w:rPr>
          <w:b/>
          <w:bCs/>
          <w:lang w:val="en-IN"/>
        </w:rPr>
        <w:t>Inclusions:</w:t>
      </w:r>
      <w:r w:rsidRPr="005F145F">
        <w:rPr>
          <w:lang w:val="en-IN"/>
        </w:rPr>
        <w:t xml:space="preserve"> Appointment management, service request handling, employee task distribution, customer segmentation, and analytics.</w:t>
      </w:r>
    </w:p>
    <w:p w14:paraId="0E4DD69B" w14:textId="77777777" w:rsidR="005F145F" w:rsidRPr="005F145F" w:rsidRDefault="005F145F" w:rsidP="005F145F">
      <w:pPr>
        <w:pStyle w:val="FirstParagraph"/>
        <w:numPr>
          <w:ilvl w:val="0"/>
          <w:numId w:val="7"/>
        </w:numPr>
        <w:rPr>
          <w:lang w:val="en-IN"/>
        </w:rPr>
      </w:pPr>
      <w:r w:rsidRPr="005F145F">
        <w:rPr>
          <w:b/>
          <w:bCs/>
          <w:lang w:val="en-IN"/>
        </w:rPr>
        <w:lastRenderedPageBreak/>
        <w:t>Objectives:</w:t>
      </w:r>
      <w:r w:rsidRPr="005F145F">
        <w:rPr>
          <w:lang w:val="en-IN"/>
        </w:rPr>
        <w:t xml:space="preserve"> Streamline customer journey from booking to feedback while optimizing employee efficiency.</w:t>
      </w:r>
    </w:p>
    <w:p w14:paraId="5B2EB6DF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Data &amp; Security Architecture</w:t>
      </w:r>
    </w:p>
    <w:p w14:paraId="2A2A7C8E" w14:textId="77777777" w:rsidR="005F145F" w:rsidRPr="005F145F" w:rsidRDefault="005F145F" w:rsidP="005F145F">
      <w:pPr>
        <w:pStyle w:val="FirstParagraph"/>
        <w:numPr>
          <w:ilvl w:val="0"/>
          <w:numId w:val="8"/>
        </w:numPr>
        <w:rPr>
          <w:lang w:val="en-IN"/>
        </w:rPr>
      </w:pPr>
      <w:r w:rsidRPr="005F145F">
        <w:rPr>
          <w:b/>
          <w:bCs/>
          <w:lang w:val="en-IN"/>
        </w:rPr>
        <w:t>Custom Entities:</w:t>
      </w:r>
      <w:r w:rsidRPr="005F145F">
        <w:rPr>
          <w:lang w:val="en-IN"/>
        </w:rPr>
        <w:t xml:space="preserve"> </w:t>
      </w:r>
      <w:proofErr w:type="spellStart"/>
      <w:r w:rsidRPr="005F145F">
        <w:rPr>
          <w:lang w:val="en-IN"/>
        </w:rPr>
        <w:t>Appointment__c</w:t>
      </w:r>
      <w:proofErr w:type="spellEnd"/>
      <w:r w:rsidRPr="005F145F">
        <w:rPr>
          <w:lang w:val="en-IN"/>
        </w:rPr>
        <w:t xml:space="preserve">, </w:t>
      </w:r>
      <w:proofErr w:type="spellStart"/>
      <w:r w:rsidRPr="005F145F">
        <w:rPr>
          <w:lang w:val="en-IN"/>
        </w:rPr>
        <w:t>Service_Type__c</w:t>
      </w:r>
      <w:proofErr w:type="spellEnd"/>
      <w:r w:rsidRPr="005F145F">
        <w:rPr>
          <w:lang w:val="en-IN"/>
        </w:rPr>
        <w:t xml:space="preserve">, </w:t>
      </w:r>
      <w:proofErr w:type="spellStart"/>
      <w:r w:rsidRPr="005F145F">
        <w:rPr>
          <w:lang w:val="en-IN"/>
        </w:rPr>
        <w:t>Review__c</w:t>
      </w:r>
      <w:proofErr w:type="spellEnd"/>
    </w:p>
    <w:p w14:paraId="3AF90A82" w14:textId="77777777" w:rsidR="005F145F" w:rsidRPr="005F145F" w:rsidRDefault="005F145F" w:rsidP="005F145F">
      <w:pPr>
        <w:pStyle w:val="FirstParagraph"/>
        <w:numPr>
          <w:ilvl w:val="0"/>
          <w:numId w:val="8"/>
        </w:numPr>
        <w:rPr>
          <w:lang w:val="en-IN"/>
        </w:rPr>
      </w:pPr>
      <w:r w:rsidRPr="005F145F">
        <w:rPr>
          <w:b/>
          <w:bCs/>
          <w:lang w:val="en-IN"/>
        </w:rPr>
        <w:t>Relationships:</w:t>
      </w:r>
      <w:r w:rsidRPr="005F145F">
        <w:rPr>
          <w:lang w:val="en-IN"/>
        </w:rPr>
        <w:t xml:space="preserve"> Master-Detail (</w:t>
      </w:r>
      <w:proofErr w:type="spellStart"/>
      <w:r w:rsidRPr="005F145F">
        <w:rPr>
          <w:lang w:val="en-IN"/>
        </w:rPr>
        <w:t>Service_Type__c</w:t>
      </w:r>
      <w:proofErr w:type="spellEnd"/>
      <w:r w:rsidRPr="005F145F">
        <w:rPr>
          <w:lang w:val="en-IN"/>
        </w:rPr>
        <w:t xml:space="preserve"> to </w:t>
      </w:r>
      <w:proofErr w:type="spellStart"/>
      <w:r w:rsidRPr="005F145F">
        <w:rPr>
          <w:lang w:val="en-IN"/>
        </w:rPr>
        <w:t>Appointment__c</w:t>
      </w:r>
      <w:proofErr w:type="spellEnd"/>
      <w:r w:rsidRPr="005F145F">
        <w:rPr>
          <w:lang w:val="en-IN"/>
        </w:rPr>
        <w:t>), Lookup (</w:t>
      </w:r>
      <w:proofErr w:type="spellStart"/>
      <w:r w:rsidRPr="005F145F">
        <w:rPr>
          <w:lang w:val="en-IN"/>
        </w:rPr>
        <w:t>Review__c</w:t>
      </w:r>
      <w:proofErr w:type="spellEnd"/>
      <w:r w:rsidRPr="005F145F">
        <w:rPr>
          <w:lang w:val="en-IN"/>
        </w:rPr>
        <w:t xml:space="preserve"> to </w:t>
      </w:r>
      <w:proofErr w:type="spellStart"/>
      <w:r w:rsidRPr="005F145F">
        <w:rPr>
          <w:lang w:val="en-IN"/>
        </w:rPr>
        <w:t>Appointment__c</w:t>
      </w:r>
      <w:proofErr w:type="spellEnd"/>
      <w:r w:rsidRPr="005F145F">
        <w:rPr>
          <w:lang w:val="en-IN"/>
        </w:rPr>
        <w:t>)</w:t>
      </w:r>
    </w:p>
    <w:p w14:paraId="7F14FC88" w14:textId="77777777" w:rsidR="005F145F" w:rsidRDefault="005F145F" w:rsidP="005F145F">
      <w:pPr>
        <w:pStyle w:val="FirstParagraph"/>
        <w:numPr>
          <w:ilvl w:val="0"/>
          <w:numId w:val="8"/>
        </w:numPr>
        <w:rPr>
          <w:lang w:val="en-IN"/>
        </w:rPr>
      </w:pPr>
      <w:r w:rsidRPr="005F145F">
        <w:rPr>
          <w:b/>
          <w:bCs/>
          <w:lang w:val="en-IN"/>
        </w:rPr>
        <w:t>Access Control:</w:t>
      </w:r>
      <w:r w:rsidRPr="005F145F">
        <w:rPr>
          <w:lang w:val="en-IN"/>
        </w:rPr>
        <w:t xml:space="preserve"> Role hierarchy, permission sets for granular control, and security profiles for Admin, Coordinator, and Staff.</w:t>
      </w:r>
    </w:p>
    <w:p w14:paraId="69504FCB" w14:textId="000F3402" w:rsidR="005F145F" w:rsidRPr="005F145F" w:rsidRDefault="005F145F" w:rsidP="005F145F">
      <w:pPr>
        <w:pStyle w:val="BodyText"/>
        <w:rPr>
          <w:lang w:val="en-IN"/>
        </w:rPr>
      </w:pPr>
      <w:r w:rsidRPr="005F145F">
        <w:rPr>
          <w:lang w:val="en-IN"/>
        </w:rPr>
        <w:drawing>
          <wp:inline distT="0" distB="0" distL="0" distR="0" wp14:anchorId="624AD43E" wp14:editId="235796C3">
            <wp:extent cx="5943600" cy="3174365"/>
            <wp:effectExtent l="0" t="0" r="0" b="6985"/>
            <wp:docPr id="2133144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14407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8EF68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399C6CC8">
          <v:rect id="_x0000_i1111" style="width:0;height:1.5pt" o:hralign="center" o:hrstd="t" o:hr="t" fillcolor="#a0a0a0" stroked="f"/>
        </w:pict>
      </w:r>
    </w:p>
    <w:p w14:paraId="34754851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Stage 2: Salesforce Backend Development &amp; Configurations</w:t>
      </w:r>
    </w:p>
    <w:p w14:paraId="1264159C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Environment Setup &amp; DevOps</w:t>
      </w:r>
    </w:p>
    <w:p w14:paraId="249DAE68" w14:textId="77777777" w:rsidR="005F145F" w:rsidRPr="005F145F" w:rsidRDefault="005F145F" w:rsidP="005F145F">
      <w:pPr>
        <w:pStyle w:val="FirstParagraph"/>
        <w:numPr>
          <w:ilvl w:val="0"/>
          <w:numId w:val="9"/>
        </w:numPr>
        <w:rPr>
          <w:lang w:val="en-IN"/>
        </w:rPr>
      </w:pPr>
      <w:r w:rsidRPr="005F145F">
        <w:rPr>
          <w:lang w:val="en-IN"/>
        </w:rPr>
        <w:t>Developer Org provisioned for initial build.</w:t>
      </w:r>
    </w:p>
    <w:p w14:paraId="5038901D" w14:textId="77777777" w:rsidR="005F145F" w:rsidRDefault="005F145F" w:rsidP="005F145F">
      <w:pPr>
        <w:pStyle w:val="FirstParagraph"/>
        <w:numPr>
          <w:ilvl w:val="0"/>
          <w:numId w:val="9"/>
        </w:numPr>
        <w:rPr>
          <w:lang w:val="en-IN"/>
        </w:rPr>
      </w:pPr>
      <w:r w:rsidRPr="005F145F">
        <w:rPr>
          <w:lang w:val="en-IN"/>
        </w:rPr>
        <w:t>Metadata tracked for version control and migration via Change Sets.</w:t>
      </w:r>
    </w:p>
    <w:p w14:paraId="0889D3F8" w14:textId="7E9FB110" w:rsidR="005F145F" w:rsidRPr="005F145F" w:rsidRDefault="005F145F" w:rsidP="005F145F">
      <w:pPr>
        <w:pStyle w:val="BodyText"/>
        <w:rPr>
          <w:lang w:val="en-IN"/>
        </w:rPr>
      </w:pPr>
      <w:r w:rsidRPr="005F145F">
        <w:rPr>
          <w:lang w:val="en-IN"/>
        </w:rPr>
        <w:lastRenderedPageBreak/>
        <w:drawing>
          <wp:inline distT="0" distB="0" distL="0" distR="0" wp14:anchorId="645607E2" wp14:editId="7EE5CC52">
            <wp:extent cx="5943600" cy="3183890"/>
            <wp:effectExtent l="0" t="0" r="0" b="0"/>
            <wp:docPr id="180817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1751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145F">
        <w:rPr>
          <w:noProof/>
        </w:rPr>
        <w:t xml:space="preserve">    </w:t>
      </w:r>
      <w:r w:rsidRPr="005F145F">
        <w:rPr>
          <w:noProof/>
        </w:rPr>
        <w:drawing>
          <wp:inline distT="0" distB="0" distL="0" distR="0" wp14:anchorId="15C952C1" wp14:editId="1DA9B05A">
            <wp:extent cx="5943600" cy="3177540"/>
            <wp:effectExtent l="0" t="0" r="0" b="3810"/>
            <wp:docPr id="805737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7370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145F">
        <w:rPr>
          <w:noProof/>
        </w:rPr>
        <w:t xml:space="preserve"> </w:t>
      </w:r>
      <w:r w:rsidRPr="005F145F">
        <w:rPr>
          <w:noProof/>
        </w:rPr>
        <w:lastRenderedPageBreak/>
        <w:drawing>
          <wp:inline distT="0" distB="0" distL="0" distR="0" wp14:anchorId="1933C920" wp14:editId="37905374">
            <wp:extent cx="5943600" cy="3196590"/>
            <wp:effectExtent l="0" t="0" r="0" b="3810"/>
            <wp:docPr id="575129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12910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145F">
        <w:rPr>
          <w:noProof/>
        </w:rPr>
        <w:t xml:space="preserve"> </w:t>
      </w:r>
      <w:r w:rsidRPr="005F145F">
        <w:rPr>
          <w:noProof/>
        </w:rPr>
        <w:drawing>
          <wp:inline distT="0" distB="0" distL="0" distR="0" wp14:anchorId="12C3F674" wp14:editId="6FFD7092">
            <wp:extent cx="5943600" cy="3180715"/>
            <wp:effectExtent l="0" t="0" r="0" b="635"/>
            <wp:docPr id="1507967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9675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D9B8D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Customization &amp; Logic Automation</w:t>
      </w:r>
    </w:p>
    <w:p w14:paraId="30454318" w14:textId="77777777" w:rsidR="005F145F" w:rsidRPr="005F145F" w:rsidRDefault="005F145F" w:rsidP="005F145F">
      <w:pPr>
        <w:pStyle w:val="FirstParagraph"/>
        <w:numPr>
          <w:ilvl w:val="0"/>
          <w:numId w:val="10"/>
        </w:numPr>
        <w:rPr>
          <w:lang w:val="en-IN"/>
        </w:rPr>
      </w:pPr>
      <w:r w:rsidRPr="005F145F">
        <w:rPr>
          <w:lang w:val="en-IN"/>
        </w:rPr>
        <w:t xml:space="preserve">Developed Custom Objects: Appointment, </w:t>
      </w:r>
      <w:proofErr w:type="spellStart"/>
      <w:r w:rsidRPr="005F145F">
        <w:rPr>
          <w:lang w:val="en-IN"/>
        </w:rPr>
        <w:t>Service_Type</w:t>
      </w:r>
      <w:proofErr w:type="spellEnd"/>
      <w:r w:rsidRPr="005F145F">
        <w:rPr>
          <w:lang w:val="en-IN"/>
        </w:rPr>
        <w:t>, Review.</w:t>
      </w:r>
    </w:p>
    <w:p w14:paraId="6C2BC582" w14:textId="77777777" w:rsidR="005F145F" w:rsidRPr="005F145F" w:rsidRDefault="005F145F" w:rsidP="005F145F">
      <w:pPr>
        <w:pStyle w:val="FirstParagraph"/>
        <w:numPr>
          <w:ilvl w:val="0"/>
          <w:numId w:val="10"/>
        </w:numPr>
        <w:rPr>
          <w:lang w:val="en-IN"/>
        </w:rPr>
      </w:pPr>
      <w:r w:rsidRPr="005F145F">
        <w:rPr>
          <w:lang w:val="en-IN"/>
        </w:rPr>
        <w:t>Implemented custom fields, strict validation rules (e.g., valid contact number, booking date in the future).</w:t>
      </w:r>
    </w:p>
    <w:p w14:paraId="66450B9A" w14:textId="77777777" w:rsidR="005F145F" w:rsidRPr="005F145F" w:rsidRDefault="005F145F" w:rsidP="005F145F">
      <w:pPr>
        <w:pStyle w:val="FirstParagraph"/>
        <w:numPr>
          <w:ilvl w:val="0"/>
          <w:numId w:val="10"/>
        </w:numPr>
        <w:rPr>
          <w:lang w:val="en-IN"/>
        </w:rPr>
      </w:pPr>
      <w:r w:rsidRPr="005F145F">
        <w:rPr>
          <w:lang w:val="en-IN"/>
        </w:rPr>
        <w:t>Used Flow Builder to auto-assign internal tasks once appointments are confirmed.</w:t>
      </w:r>
    </w:p>
    <w:p w14:paraId="01DB0B0F" w14:textId="77777777" w:rsidR="005F145F" w:rsidRDefault="005F145F" w:rsidP="005F145F">
      <w:pPr>
        <w:pStyle w:val="FirstParagraph"/>
        <w:numPr>
          <w:ilvl w:val="0"/>
          <w:numId w:val="10"/>
        </w:numPr>
        <w:rPr>
          <w:lang w:val="en-IN"/>
        </w:rPr>
      </w:pPr>
      <w:r w:rsidRPr="005F145F">
        <w:rPr>
          <w:lang w:val="en-IN"/>
        </w:rPr>
        <w:lastRenderedPageBreak/>
        <w:t>Booking cancellation and premium service approvals handled via an Approval Process.</w:t>
      </w:r>
    </w:p>
    <w:p w14:paraId="164A1C33" w14:textId="34289098" w:rsidR="008108A2" w:rsidRPr="008108A2" w:rsidRDefault="008108A2" w:rsidP="008108A2">
      <w:pPr>
        <w:pStyle w:val="BodyText"/>
        <w:rPr>
          <w:lang w:val="en-IN"/>
        </w:rPr>
      </w:pPr>
      <w:r w:rsidRPr="005F145F">
        <w:rPr>
          <w:lang w:val="en-IN"/>
        </w:rPr>
        <w:drawing>
          <wp:inline distT="0" distB="0" distL="0" distR="0" wp14:anchorId="133FD650" wp14:editId="08D8C989">
            <wp:extent cx="5943600" cy="3198495"/>
            <wp:effectExtent l="0" t="0" r="0" b="1905"/>
            <wp:docPr id="483473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47375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B50C4" w14:textId="1D922672" w:rsidR="005F145F" w:rsidRPr="005F145F" w:rsidRDefault="005F145F" w:rsidP="005F145F">
      <w:pPr>
        <w:pStyle w:val="BodyText"/>
        <w:rPr>
          <w:lang w:val="en-IN"/>
        </w:rPr>
      </w:pPr>
      <w:r w:rsidRPr="005F145F">
        <w:rPr>
          <w:lang w:val="en-IN"/>
        </w:rPr>
        <w:drawing>
          <wp:inline distT="0" distB="0" distL="0" distR="0" wp14:anchorId="0AD9B829" wp14:editId="37F0208B">
            <wp:extent cx="5943600" cy="3202940"/>
            <wp:effectExtent l="0" t="0" r="0" b="0"/>
            <wp:docPr id="1286574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57475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3F871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Apex Implementation</w:t>
      </w:r>
    </w:p>
    <w:p w14:paraId="099EF786" w14:textId="77777777" w:rsidR="005F145F" w:rsidRPr="005F145F" w:rsidRDefault="005F145F" w:rsidP="005F145F">
      <w:pPr>
        <w:pStyle w:val="FirstParagraph"/>
        <w:numPr>
          <w:ilvl w:val="0"/>
          <w:numId w:val="11"/>
        </w:numPr>
        <w:rPr>
          <w:lang w:val="en-IN"/>
        </w:rPr>
      </w:pPr>
      <w:r w:rsidRPr="005F145F">
        <w:rPr>
          <w:lang w:val="en-IN"/>
        </w:rPr>
        <w:t>Developed triggers to auto-populate related fields and prevent record duplication.</w:t>
      </w:r>
    </w:p>
    <w:p w14:paraId="328A8C73" w14:textId="77777777" w:rsidR="005F145F" w:rsidRPr="005F145F" w:rsidRDefault="005F145F" w:rsidP="005F145F">
      <w:pPr>
        <w:pStyle w:val="FirstParagraph"/>
        <w:numPr>
          <w:ilvl w:val="0"/>
          <w:numId w:val="11"/>
        </w:numPr>
        <w:rPr>
          <w:lang w:val="en-IN"/>
        </w:rPr>
      </w:pPr>
      <w:r w:rsidRPr="005F145F">
        <w:rPr>
          <w:lang w:val="en-IN"/>
        </w:rPr>
        <w:t>Used Queueable Apex for bulk notifications (e.g., follow-up reminders).</w:t>
      </w:r>
    </w:p>
    <w:p w14:paraId="083AD72C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4106183C">
          <v:rect id="_x0000_i1112" style="width:0;height:1.5pt" o:hralign="center" o:hrstd="t" o:hr="t" fillcolor="#a0a0a0" stroked="f"/>
        </w:pict>
      </w:r>
    </w:p>
    <w:p w14:paraId="545D59B9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lastRenderedPageBreak/>
        <w:t>Stage 3: Interface Configuration &amp; User Experience Design</w:t>
      </w:r>
    </w:p>
    <w:p w14:paraId="1C47E487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 xml:space="preserve">Created a Lightning App specifically for </w:t>
      </w:r>
      <w:proofErr w:type="spellStart"/>
      <w:r w:rsidRPr="005F145F">
        <w:rPr>
          <w:lang w:val="en-IN"/>
        </w:rPr>
        <w:t>HandsMen</w:t>
      </w:r>
      <w:proofErr w:type="spellEnd"/>
      <w:r w:rsidRPr="005F145F">
        <w:rPr>
          <w:lang w:val="en-IN"/>
        </w:rPr>
        <w:t xml:space="preserve"> Threads’ operations.</w:t>
      </w:r>
    </w:p>
    <w:p w14:paraId="0D16CC1D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>Used Dynamic Forms for enhanced user input experience.</w:t>
      </w:r>
    </w:p>
    <w:p w14:paraId="3EA1296F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>Customized page layouts and tabs for intuitive navigation.</w:t>
      </w:r>
    </w:p>
    <w:p w14:paraId="47BF6A4E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>Assigned specific Lightning Pages for Appointment and Review objects.</w:t>
      </w:r>
    </w:p>
    <w:p w14:paraId="155E0A28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>Role-based page access and visibility settings configured.</w:t>
      </w:r>
    </w:p>
    <w:p w14:paraId="53B84F83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>Reports include “Weekly Appointment Trends” and “Customer Review Ratings.”</w:t>
      </w:r>
    </w:p>
    <w:p w14:paraId="60CF2A28" w14:textId="77777777" w:rsidR="005F145F" w:rsidRPr="005F145F" w:rsidRDefault="005F145F" w:rsidP="005F145F">
      <w:pPr>
        <w:pStyle w:val="FirstParagraph"/>
        <w:numPr>
          <w:ilvl w:val="0"/>
          <w:numId w:val="12"/>
        </w:numPr>
        <w:rPr>
          <w:lang w:val="en-IN"/>
        </w:rPr>
      </w:pPr>
      <w:r w:rsidRPr="005F145F">
        <w:rPr>
          <w:lang w:val="en-IN"/>
        </w:rPr>
        <w:t>Dashboards track KPIs such as Weekly Revenue, Employee Utilization, and Average Review Score.</w:t>
      </w:r>
    </w:p>
    <w:p w14:paraId="06912B02" w14:textId="461C87B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i/>
          <w:iCs/>
          <w:lang w:val="en-IN"/>
        </w:rPr>
        <w:t>Note: No LWC (Lightning Web Component) development was necessary for this iteration.</w:t>
      </w:r>
      <w:r w:rsidR="001F0C23" w:rsidRPr="001F0C23">
        <w:rPr>
          <w:noProof/>
        </w:rPr>
        <w:t xml:space="preserve"> </w:t>
      </w:r>
      <w:r w:rsidR="001F0C23" w:rsidRPr="005F145F">
        <w:rPr>
          <w:noProof/>
        </w:rPr>
        <w:drawing>
          <wp:inline distT="0" distB="0" distL="0" distR="0" wp14:anchorId="0DD2CAEB" wp14:editId="00655609">
            <wp:extent cx="5943600" cy="3199130"/>
            <wp:effectExtent l="0" t="0" r="0" b="1270"/>
            <wp:docPr id="612123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12366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BA37A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21DC9F00">
          <v:rect id="_x0000_i1113" style="width:0;height:1.5pt" o:hralign="center" o:hrstd="t" o:hr="t" fillcolor="#a0a0a0" stroked="f"/>
        </w:pict>
      </w:r>
    </w:p>
    <w:p w14:paraId="472B3831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Stage 4: Data Onboarding, QA &amp; Compliance</w:t>
      </w:r>
    </w:p>
    <w:p w14:paraId="60178478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Data Migration</w:t>
      </w:r>
    </w:p>
    <w:p w14:paraId="0141D32D" w14:textId="77777777" w:rsidR="005F145F" w:rsidRPr="005F145F" w:rsidRDefault="005F145F" w:rsidP="005F145F">
      <w:pPr>
        <w:pStyle w:val="FirstParagraph"/>
        <w:numPr>
          <w:ilvl w:val="0"/>
          <w:numId w:val="13"/>
        </w:numPr>
        <w:rPr>
          <w:lang w:val="en-IN"/>
        </w:rPr>
      </w:pPr>
      <w:r w:rsidRPr="005F145F">
        <w:rPr>
          <w:lang w:val="en-IN"/>
        </w:rPr>
        <w:t>Initial data upload conducted via Data Import Wizard.</w:t>
      </w:r>
    </w:p>
    <w:p w14:paraId="554F282F" w14:textId="77777777" w:rsidR="005F145F" w:rsidRPr="005F145F" w:rsidRDefault="005F145F" w:rsidP="005F145F">
      <w:pPr>
        <w:pStyle w:val="FirstParagraph"/>
        <w:numPr>
          <w:ilvl w:val="0"/>
          <w:numId w:val="13"/>
        </w:numPr>
        <w:rPr>
          <w:lang w:val="en-IN"/>
        </w:rPr>
      </w:pPr>
      <w:r w:rsidRPr="005F145F">
        <w:rPr>
          <w:lang w:val="en-IN"/>
        </w:rPr>
        <w:t>Ensured proper Owner assignments and relationship mapping for historical service data.</w:t>
      </w:r>
    </w:p>
    <w:p w14:paraId="58C56DD0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Audit Controls &amp; Validations</w:t>
      </w:r>
    </w:p>
    <w:p w14:paraId="2912A898" w14:textId="77777777" w:rsidR="005F145F" w:rsidRPr="005F145F" w:rsidRDefault="005F145F" w:rsidP="005F145F">
      <w:pPr>
        <w:pStyle w:val="FirstParagraph"/>
        <w:numPr>
          <w:ilvl w:val="0"/>
          <w:numId w:val="14"/>
        </w:numPr>
        <w:rPr>
          <w:lang w:val="en-IN"/>
        </w:rPr>
      </w:pPr>
      <w:r w:rsidRPr="005F145F">
        <w:rPr>
          <w:lang w:val="en-IN"/>
        </w:rPr>
        <w:lastRenderedPageBreak/>
        <w:t>Enabled Field History Tracking on Appointment and Review records.</w:t>
      </w:r>
    </w:p>
    <w:p w14:paraId="4BDA9580" w14:textId="77777777" w:rsidR="005F145F" w:rsidRPr="005F145F" w:rsidRDefault="005F145F" w:rsidP="005F145F">
      <w:pPr>
        <w:pStyle w:val="FirstParagraph"/>
        <w:numPr>
          <w:ilvl w:val="0"/>
          <w:numId w:val="14"/>
        </w:numPr>
        <w:rPr>
          <w:lang w:val="en-IN"/>
        </w:rPr>
      </w:pPr>
      <w:r w:rsidRPr="005F145F">
        <w:rPr>
          <w:lang w:val="en-IN"/>
        </w:rPr>
        <w:t>Duplicate prevention mechanisms implemented via Matching Rules for contact emails.</w:t>
      </w:r>
    </w:p>
    <w:p w14:paraId="1BA637E1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Security Controls</w:t>
      </w:r>
    </w:p>
    <w:p w14:paraId="52BA6730" w14:textId="77777777" w:rsidR="005F145F" w:rsidRPr="005F145F" w:rsidRDefault="005F145F" w:rsidP="005F145F">
      <w:pPr>
        <w:pStyle w:val="FirstParagraph"/>
        <w:numPr>
          <w:ilvl w:val="0"/>
          <w:numId w:val="15"/>
        </w:numPr>
        <w:rPr>
          <w:lang w:val="en-IN"/>
        </w:rPr>
      </w:pPr>
      <w:r w:rsidRPr="005F145F">
        <w:rPr>
          <w:lang w:val="en-IN"/>
        </w:rPr>
        <w:t>Created customized Profiles for each role.</w:t>
      </w:r>
    </w:p>
    <w:p w14:paraId="54157BF8" w14:textId="77777777" w:rsidR="005F145F" w:rsidRPr="005F145F" w:rsidRDefault="005F145F" w:rsidP="005F145F">
      <w:pPr>
        <w:pStyle w:val="FirstParagraph"/>
        <w:numPr>
          <w:ilvl w:val="0"/>
          <w:numId w:val="15"/>
        </w:numPr>
        <w:rPr>
          <w:lang w:val="en-IN"/>
        </w:rPr>
      </w:pPr>
      <w:r w:rsidRPr="005F145F">
        <w:rPr>
          <w:lang w:val="en-IN"/>
        </w:rPr>
        <w:t>Implemented Sharing Rules for cross-department visibility.</w:t>
      </w:r>
    </w:p>
    <w:p w14:paraId="5741C9A3" w14:textId="77777777" w:rsidR="005F145F" w:rsidRPr="005F145F" w:rsidRDefault="005F145F" w:rsidP="005F145F">
      <w:pPr>
        <w:pStyle w:val="FirstParagraph"/>
        <w:numPr>
          <w:ilvl w:val="0"/>
          <w:numId w:val="15"/>
        </w:numPr>
        <w:rPr>
          <w:lang w:val="en-IN"/>
        </w:rPr>
      </w:pPr>
      <w:r w:rsidRPr="005F145F">
        <w:rPr>
          <w:lang w:val="en-IN"/>
        </w:rPr>
        <w:t>Permission Sets enabled report access for Analysts.</w:t>
      </w:r>
    </w:p>
    <w:p w14:paraId="11E14550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Testing &amp; Quality Assurance</w:t>
      </w:r>
    </w:p>
    <w:p w14:paraId="0A2CD267" w14:textId="77777777" w:rsidR="005F145F" w:rsidRPr="005F145F" w:rsidRDefault="005F145F" w:rsidP="005F145F">
      <w:pPr>
        <w:pStyle w:val="FirstParagraph"/>
        <w:numPr>
          <w:ilvl w:val="0"/>
          <w:numId w:val="16"/>
        </w:numPr>
        <w:rPr>
          <w:lang w:val="en-IN"/>
        </w:rPr>
      </w:pPr>
      <w:r w:rsidRPr="005F145F">
        <w:rPr>
          <w:lang w:val="en-IN"/>
        </w:rPr>
        <w:t>Developed Unit Tests for Apex logic (ensured over 75% code coverage).</w:t>
      </w:r>
    </w:p>
    <w:p w14:paraId="74905FB4" w14:textId="77777777" w:rsidR="005F145F" w:rsidRPr="005F145F" w:rsidRDefault="005F145F" w:rsidP="005F145F">
      <w:pPr>
        <w:pStyle w:val="FirstParagraph"/>
        <w:numPr>
          <w:ilvl w:val="0"/>
          <w:numId w:val="16"/>
        </w:numPr>
        <w:rPr>
          <w:lang w:val="en-IN"/>
        </w:rPr>
      </w:pPr>
      <w:r w:rsidRPr="005F145F">
        <w:rPr>
          <w:lang w:val="en-IN"/>
        </w:rPr>
        <w:t>Conducted manual test scenarios including:</w:t>
      </w:r>
    </w:p>
    <w:p w14:paraId="61B4759F" w14:textId="77777777" w:rsidR="005F145F" w:rsidRPr="005F145F" w:rsidRDefault="005F145F" w:rsidP="005F145F">
      <w:pPr>
        <w:pStyle w:val="FirstParagraph"/>
        <w:numPr>
          <w:ilvl w:val="1"/>
          <w:numId w:val="16"/>
        </w:numPr>
        <w:rPr>
          <w:lang w:val="en-IN"/>
        </w:rPr>
      </w:pPr>
      <w:r w:rsidRPr="005F145F">
        <w:rPr>
          <w:lang w:val="en-IN"/>
        </w:rPr>
        <w:t>Booking lifecycle</w:t>
      </w:r>
    </w:p>
    <w:p w14:paraId="63115111" w14:textId="77777777" w:rsidR="005F145F" w:rsidRPr="005F145F" w:rsidRDefault="005F145F" w:rsidP="005F145F">
      <w:pPr>
        <w:pStyle w:val="FirstParagraph"/>
        <w:numPr>
          <w:ilvl w:val="1"/>
          <w:numId w:val="16"/>
        </w:numPr>
        <w:rPr>
          <w:lang w:val="en-IN"/>
        </w:rPr>
      </w:pPr>
      <w:r w:rsidRPr="005F145F">
        <w:rPr>
          <w:lang w:val="en-IN"/>
        </w:rPr>
        <w:t>Approval request and status update</w:t>
      </w:r>
    </w:p>
    <w:p w14:paraId="2A5FE021" w14:textId="77777777" w:rsidR="005F145F" w:rsidRPr="005F145F" w:rsidRDefault="005F145F" w:rsidP="005F145F">
      <w:pPr>
        <w:pStyle w:val="FirstParagraph"/>
        <w:numPr>
          <w:ilvl w:val="1"/>
          <w:numId w:val="16"/>
        </w:numPr>
        <w:rPr>
          <w:lang w:val="en-IN"/>
        </w:rPr>
      </w:pPr>
      <w:r w:rsidRPr="005F145F">
        <w:rPr>
          <w:lang w:val="en-IN"/>
        </w:rPr>
        <w:t>Flow-triggered task generation</w:t>
      </w:r>
    </w:p>
    <w:p w14:paraId="3B261B7E" w14:textId="3B0BA58F" w:rsidR="005F145F" w:rsidRPr="005F145F" w:rsidRDefault="005F145F" w:rsidP="005F145F">
      <w:pPr>
        <w:pStyle w:val="FirstParagraph"/>
        <w:numPr>
          <w:ilvl w:val="0"/>
          <w:numId w:val="16"/>
        </w:numPr>
        <w:rPr>
          <w:lang w:val="en-IN"/>
        </w:rPr>
      </w:pPr>
      <w:r w:rsidRPr="005F145F">
        <w:rPr>
          <w:lang w:val="en-IN"/>
        </w:rPr>
        <w:t>Collected evidence via screenshots and logs during functional tests.</w:t>
      </w:r>
      <w:r w:rsidR="001F0C23" w:rsidRPr="001F0C23">
        <w:rPr>
          <w:noProof/>
        </w:rPr>
        <w:t xml:space="preserve"> </w:t>
      </w:r>
      <w:r w:rsidR="001F0C23" w:rsidRPr="005F145F">
        <w:rPr>
          <w:noProof/>
        </w:rPr>
        <w:drawing>
          <wp:inline distT="0" distB="0" distL="0" distR="0" wp14:anchorId="193D0DC0" wp14:editId="059E9E34">
            <wp:extent cx="5943600" cy="3196590"/>
            <wp:effectExtent l="0" t="0" r="0" b="3810"/>
            <wp:docPr id="2054333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3335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91E1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27CC7760">
          <v:rect id="_x0000_i1114" style="width:0;height:1.5pt" o:hralign="center" o:hrstd="t" o:hr="t" fillcolor="#a0a0a0" stroked="f"/>
        </w:pict>
      </w:r>
    </w:p>
    <w:p w14:paraId="645E4E29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Stage 5: Go-Live, Knowledge Transfer &amp; Ongoing Support</w:t>
      </w:r>
    </w:p>
    <w:p w14:paraId="10E96A8A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Deployment Methodology</w:t>
      </w:r>
    </w:p>
    <w:p w14:paraId="65A8FC55" w14:textId="77777777" w:rsidR="005F145F" w:rsidRPr="005F145F" w:rsidRDefault="005F145F" w:rsidP="005F145F">
      <w:pPr>
        <w:pStyle w:val="FirstParagraph"/>
        <w:numPr>
          <w:ilvl w:val="0"/>
          <w:numId w:val="17"/>
        </w:numPr>
        <w:rPr>
          <w:lang w:val="en-IN"/>
        </w:rPr>
      </w:pPr>
      <w:r w:rsidRPr="005F145F">
        <w:rPr>
          <w:lang w:val="en-IN"/>
        </w:rPr>
        <w:lastRenderedPageBreak/>
        <w:t>Components migrated using Change Sets from sandbox to production.</w:t>
      </w:r>
    </w:p>
    <w:p w14:paraId="1EE53EAB" w14:textId="77777777" w:rsidR="005F145F" w:rsidRPr="005F145F" w:rsidRDefault="005F145F" w:rsidP="005F145F">
      <w:pPr>
        <w:pStyle w:val="FirstParagraph"/>
        <w:numPr>
          <w:ilvl w:val="0"/>
          <w:numId w:val="17"/>
        </w:numPr>
        <w:rPr>
          <w:lang w:val="en-IN"/>
        </w:rPr>
      </w:pPr>
      <w:r w:rsidRPr="005F145F">
        <w:rPr>
          <w:lang w:val="en-IN"/>
        </w:rPr>
        <w:t>Deployment items: Custom Objects, Workflows, Reports, Validation Rules, and Flows.</w:t>
      </w:r>
    </w:p>
    <w:p w14:paraId="5BA1EE47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Maintenance &amp; Governance</w:t>
      </w:r>
    </w:p>
    <w:p w14:paraId="6E3EF08F" w14:textId="77777777" w:rsidR="005F145F" w:rsidRPr="005F145F" w:rsidRDefault="005F145F" w:rsidP="005F145F">
      <w:pPr>
        <w:pStyle w:val="FirstParagraph"/>
        <w:numPr>
          <w:ilvl w:val="0"/>
          <w:numId w:val="18"/>
        </w:numPr>
        <w:rPr>
          <w:lang w:val="en-IN"/>
        </w:rPr>
      </w:pPr>
      <w:r w:rsidRPr="005F145F">
        <w:rPr>
          <w:lang w:val="en-IN"/>
        </w:rPr>
        <w:t>Appointed a dedicated Salesforce Administrator for monitoring and support.</w:t>
      </w:r>
    </w:p>
    <w:p w14:paraId="7F9F84D2" w14:textId="77777777" w:rsidR="005F145F" w:rsidRPr="005F145F" w:rsidRDefault="005F145F" w:rsidP="005F145F">
      <w:pPr>
        <w:pStyle w:val="FirstParagraph"/>
        <w:numPr>
          <w:ilvl w:val="0"/>
          <w:numId w:val="18"/>
        </w:numPr>
        <w:rPr>
          <w:lang w:val="en-IN"/>
        </w:rPr>
      </w:pPr>
      <w:r w:rsidRPr="005F145F">
        <w:rPr>
          <w:lang w:val="en-IN"/>
        </w:rPr>
        <w:t>Weekly data backups scheduled for critical objects.</w:t>
      </w:r>
    </w:p>
    <w:p w14:paraId="25B77BA1" w14:textId="77777777" w:rsidR="005F145F" w:rsidRPr="005F145F" w:rsidRDefault="005F145F" w:rsidP="005F145F">
      <w:pPr>
        <w:pStyle w:val="FirstParagraph"/>
        <w:numPr>
          <w:ilvl w:val="0"/>
          <w:numId w:val="18"/>
        </w:numPr>
        <w:rPr>
          <w:lang w:val="en-IN"/>
        </w:rPr>
      </w:pPr>
      <w:r w:rsidRPr="005F145F">
        <w:rPr>
          <w:lang w:val="en-IN"/>
        </w:rPr>
        <w:t>Failure alerts (e.g., flow errors) routed via automated email notifications.</w:t>
      </w:r>
    </w:p>
    <w:p w14:paraId="0B0E9566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Troubleshooting Practices</w:t>
      </w:r>
    </w:p>
    <w:p w14:paraId="49862F96" w14:textId="77777777" w:rsidR="005F145F" w:rsidRPr="005F145F" w:rsidRDefault="005F145F" w:rsidP="005F145F">
      <w:pPr>
        <w:pStyle w:val="FirstParagraph"/>
        <w:numPr>
          <w:ilvl w:val="0"/>
          <w:numId w:val="19"/>
        </w:numPr>
        <w:rPr>
          <w:lang w:val="en-IN"/>
        </w:rPr>
      </w:pPr>
      <w:r w:rsidRPr="005F145F">
        <w:rPr>
          <w:lang w:val="en-IN"/>
        </w:rPr>
        <w:t>Contextual error messages shown during user input.</w:t>
      </w:r>
    </w:p>
    <w:p w14:paraId="3BDC7CE9" w14:textId="77777777" w:rsidR="005F145F" w:rsidRPr="005F145F" w:rsidRDefault="005F145F" w:rsidP="005F145F">
      <w:pPr>
        <w:pStyle w:val="FirstParagraph"/>
        <w:numPr>
          <w:ilvl w:val="0"/>
          <w:numId w:val="19"/>
        </w:numPr>
        <w:rPr>
          <w:lang w:val="en-IN"/>
        </w:rPr>
      </w:pPr>
      <w:r w:rsidRPr="005F145F">
        <w:rPr>
          <w:lang w:val="en-IN"/>
        </w:rPr>
        <w:t>Logged Flow Failures and scheduled task failures routed to Admin mailbox.</w:t>
      </w:r>
    </w:p>
    <w:p w14:paraId="14B0D44F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6A0C7670">
          <v:rect id="_x0000_i1115" style="width:0;height:1.5pt" o:hralign="center" o:hrstd="t" o:hr="t" fillcolor="#a0a0a0" stroked="f"/>
        </w:pict>
      </w:r>
    </w:p>
    <w:p w14:paraId="5ECD901F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Use Case Illustration</w:t>
      </w:r>
    </w:p>
    <w:p w14:paraId="0F1EE2A9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b/>
          <w:bCs/>
          <w:lang w:val="en-IN"/>
        </w:rPr>
        <w:t xml:space="preserve">Industry Scenario: Men's Tailored Apparel Brand – </w:t>
      </w:r>
      <w:proofErr w:type="spellStart"/>
      <w:r w:rsidRPr="005F145F">
        <w:rPr>
          <w:b/>
          <w:bCs/>
          <w:lang w:val="en-IN"/>
        </w:rPr>
        <w:t>HandsMen</w:t>
      </w:r>
      <w:proofErr w:type="spellEnd"/>
      <w:r w:rsidRPr="005F145F">
        <w:rPr>
          <w:b/>
          <w:bCs/>
          <w:lang w:val="en-IN"/>
        </w:rPr>
        <w:t xml:space="preserve"> Threads</w:t>
      </w:r>
    </w:p>
    <w:p w14:paraId="2EEA285D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Client Signup:</w:t>
      </w:r>
      <w:r w:rsidRPr="005F145F">
        <w:rPr>
          <w:lang w:val="en-IN"/>
        </w:rPr>
        <w:t xml:space="preserve"> New client registers on the platform, submitting personal and contact details.</w:t>
      </w:r>
    </w:p>
    <w:p w14:paraId="681B4FC0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Service Customization:</w:t>
      </w:r>
      <w:r w:rsidRPr="005F145F">
        <w:rPr>
          <w:lang w:val="en-IN"/>
        </w:rPr>
        <w:t xml:space="preserve"> Admin updates the </w:t>
      </w:r>
      <w:proofErr w:type="spellStart"/>
      <w:r w:rsidRPr="005F145F">
        <w:rPr>
          <w:lang w:val="en-IN"/>
        </w:rPr>
        <w:t>catalog</w:t>
      </w:r>
      <w:proofErr w:type="spellEnd"/>
      <w:r w:rsidRPr="005F145F">
        <w:rPr>
          <w:lang w:val="en-IN"/>
        </w:rPr>
        <w:t xml:space="preserve"> with custom suit packages under </w:t>
      </w:r>
      <w:proofErr w:type="spellStart"/>
      <w:r w:rsidRPr="005F145F">
        <w:rPr>
          <w:lang w:val="en-IN"/>
        </w:rPr>
        <w:t>Tailored_Package__c</w:t>
      </w:r>
      <w:proofErr w:type="spellEnd"/>
      <w:r w:rsidRPr="005F145F">
        <w:rPr>
          <w:lang w:val="en-IN"/>
        </w:rPr>
        <w:t>.</w:t>
      </w:r>
    </w:p>
    <w:p w14:paraId="7ACF5C07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Appointment Request:</w:t>
      </w:r>
      <w:r w:rsidRPr="005F145F">
        <w:rPr>
          <w:lang w:val="en-IN"/>
        </w:rPr>
        <w:t xml:space="preserve"> The client books a fitting appointment for a "Premium Suit Package".</w:t>
      </w:r>
    </w:p>
    <w:p w14:paraId="000A6C3D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Billing Computation:</w:t>
      </w:r>
      <w:r w:rsidRPr="005F145F">
        <w:rPr>
          <w:lang w:val="en-IN"/>
        </w:rPr>
        <w:t xml:space="preserve"> An Apex Trigger calculates the full service cost based on selections.</w:t>
      </w:r>
    </w:p>
    <w:p w14:paraId="2AE6FEA8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Inventory Adjustment:</w:t>
      </w:r>
      <w:r w:rsidRPr="005F145F">
        <w:rPr>
          <w:lang w:val="en-IN"/>
        </w:rPr>
        <w:t xml:space="preserve"> Inventory object reflects a real-time deduction in fabric stock.</w:t>
      </w:r>
    </w:p>
    <w:p w14:paraId="7AC44A19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Low Stock Notification:</w:t>
      </w:r>
      <w:r w:rsidRPr="005F145F">
        <w:rPr>
          <w:lang w:val="en-IN"/>
        </w:rPr>
        <w:t xml:space="preserve"> When fabric availability dips below preset levels, a Flow sends alerts to the procurement team.</w:t>
      </w:r>
    </w:p>
    <w:p w14:paraId="575B8B1B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Client Loyalty Assessment:</w:t>
      </w:r>
      <w:r w:rsidRPr="005F145F">
        <w:rPr>
          <w:lang w:val="en-IN"/>
        </w:rPr>
        <w:t xml:space="preserve"> A scheduled Flow scans order history; clients spending over ₹15,000 are tagged as “Elite Members.”</w:t>
      </w:r>
    </w:p>
    <w:p w14:paraId="6DF4658B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Confirmation Message:</w:t>
      </w:r>
      <w:r w:rsidRPr="005F145F">
        <w:rPr>
          <w:lang w:val="en-IN"/>
        </w:rPr>
        <w:t xml:space="preserve"> Client receives an automated appointment confirmation and invoice via email.</w:t>
      </w:r>
    </w:p>
    <w:p w14:paraId="53E8846C" w14:textId="77777777" w:rsidR="005F145F" w:rsidRPr="005F145F" w:rsidRDefault="005F145F" w:rsidP="005F145F">
      <w:pPr>
        <w:pStyle w:val="FirstParagraph"/>
        <w:numPr>
          <w:ilvl w:val="0"/>
          <w:numId w:val="20"/>
        </w:numPr>
        <w:rPr>
          <w:lang w:val="en-IN"/>
        </w:rPr>
      </w:pPr>
      <w:r w:rsidRPr="005F145F">
        <w:rPr>
          <w:b/>
          <w:bCs/>
          <w:lang w:val="en-IN"/>
        </w:rPr>
        <w:t>Engagement Campaign:</w:t>
      </w:r>
      <w:r w:rsidRPr="005F145F">
        <w:rPr>
          <w:lang w:val="en-IN"/>
        </w:rPr>
        <w:t xml:space="preserve"> Marketing team runs a new collection preview targeting Elite clients using </w:t>
      </w:r>
      <w:proofErr w:type="spellStart"/>
      <w:r w:rsidRPr="005F145F">
        <w:rPr>
          <w:lang w:val="en-IN"/>
        </w:rPr>
        <w:t>Campaign__c</w:t>
      </w:r>
      <w:proofErr w:type="spellEnd"/>
      <w:r w:rsidRPr="005F145F">
        <w:rPr>
          <w:lang w:val="en-IN"/>
        </w:rPr>
        <w:t>.</w:t>
      </w:r>
    </w:p>
    <w:p w14:paraId="1A2D180D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lastRenderedPageBreak/>
        <w:pict w14:anchorId="7B289B59">
          <v:rect id="_x0000_i1116" style="width:0;height:1.5pt" o:hralign="center" o:hrstd="t" o:hr="t" fillcolor="#a0a0a0" stroked="f"/>
        </w:pict>
      </w:r>
    </w:p>
    <w:p w14:paraId="4F006504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Outcome</w:t>
      </w:r>
    </w:p>
    <w:p w14:paraId="5D30306E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t xml:space="preserve">The Salesforce CRM deployed at </w:t>
      </w:r>
      <w:proofErr w:type="spellStart"/>
      <w:r w:rsidRPr="005F145F">
        <w:rPr>
          <w:lang w:val="en-IN"/>
        </w:rPr>
        <w:t>HandsMen</w:t>
      </w:r>
      <w:proofErr w:type="spellEnd"/>
      <w:r w:rsidRPr="005F145F">
        <w:rPr>
          <w:lang w:val="en-IN"/>
        </w:rPr>
        <w:t xml:space="preserve"> Threads has transformed formerly manual operations into a seamless, tech-enabled experience. It boosts staff productivity, simplifies appointment scheduling, and ensures consistent client engagement. The live analytics and dashboard features empower management with real-time business intelligence.</w:t>
      </w:r>
    </w:p>
    <w:p w14:paraId="1CBECDF8" w14:textId="77777777" w:rsidR="005F145F" w:rsidRPr="005F145F" w:rsidRDefault="005F145F" w:rsidP="005F145F">
      <w:pPr>
        <w:pStyle w:val="FirstParagraph"/>
        <w:rPr>
          <w:lang w:val="en-IN"/>
        </w:rPr>
      </w:pPr>
      <w:r w:rsidRPr="005F145F">
        <w:rPr>
          <w:lang w:val="en-IN"/>
        </w:rPr>
        <w:pict w14:anchorId="5FDC9E6A">
          <v:rect id="_x0000_i1117" style="width:0;height:1.5pt" o:hralign="center" o:hrstd="t" o:hr="t" fillcolor="#a0a0a0" stroked="f"/>
        </w:pict>
      </w:r>
    </w:p>
    <w:p w14:paraId="5EF06D0C" w14:textId="77777777" w:rsidR="005F145F" w:rsidRPr="005F145F" w:rsidRDefault="005F145F" w:rsidP="005F145F">
      <w:pPr>
        <w:pStyle w:val="FirstParagraph"/>
        <w:rPr>
          <w:b/>
          <w:bCs/>
          <w:lang w:val="en-IN"/>
        </w:rPr>
      </w:pPr>
      <w:r w:rsidRPr="005F145F">
        <w:rPr>
          <w:b/>
          <w:bCs/>
          <w:lang w:val="en-IN"/>
        </w:rPr>
        <w:t>Planned Enhancements</w:t>
      </w:r>
    </w:p>
    <w:p w14:paraId="489449EA" w14:textId="77777777" w:rsidR="005F145F" w:rsidRPr="005F145F" w:rsidRDefault="005F145F" w:rsidP="005F145F">
      <w:pPr>
        <w:pStyle w:val="FirstParagraph"/>
        <w:numPr>
          <w:ilvl w:val="0"/>
          <w:numId w:val="21"/>
        </w:numPr>
        <w:rPr>
          <w:lang w:val="en-IN"/>
        </w:rPr>
      </w:pPr>
      <w:r w:rsidRPr="005F145F">
        <w:rPr>
          <w:lang w:val="en-IN"/>
        </w:rPr>
        <w:t xml:space="preserve">Integration of AI-driven Lead Qualification via </w:t>
      </w:r>
      <w:r w:rsidRPr="005F145F">
        <w:rPr>
          <w:b/>
          <w:bCs/>
          <w:lang w:val="en-IN"/>
        </w:rPr>
        <w:t>Einstein Prediction Builder</w:t>
      </w:r>
      <w:r w:rsidRPr="005F145F">
        <w:rPr>
          <w:lang w:val="en-IN"/>
        </w:rPr>
        <w:t>.</w:t>
      </w:r>
    </w:p>
    <w:p w14:paraId="7BE466B4" w14:textId="77777777" w:rsidR="005F145F" w:rsidRPr="005F145F" w:rsidRDefault="005F145F" w:rsidP="005F145F">
      <w:pPr>
        <w:pStyle w:val="FirstParagraph"/>
        <w:numPr>
          <w:ilvl w:val="0"/>
          <w:numId w:val="21"/>
        </w:numPr>
        <w:rPr>
          <w:lang w:val="en-IN"/>
        </w:rPr>
      </w:pPr>
      <w:r w:rsidRPr="005F145F">
        <w:rPr>
          <w:lang w:val="en-IN"/>
        </w:rPr>
        <w:t>Chatbot support for real-time appointment scheduling and feedback submission.</w:t>
      </w:r>
    </w:p>
    <w:p w14:paraId="0444F949" w14:textId="77777777" w:rsidR="005F145F" w:rsidRPr="005F145F" w:rsidRDefault="005F145F" w:rsidP="005F145F">
      <w:pPr>
        <w:pStyle w:val="FirstParagraph"/>
        <w:numPr>
          <w:ilvl w:val="0"/>
          <w:numId w:val="21"/>
        </w:numPr>
        <w:rPr>
          <w:lang w:val="en-IN"/>
        </w:rPr>
      </w:pPr>
      <w:r w:rsidRPr="005F145F">
        <w:rPr>
          <w:lang w:val="en-IN"/>
        </w:rPr>
        <w:t>Synchronization with Google Calendar and Outlook for auto-reminders.</w:t>
      </w:r>
    </w:p>
    <w:p w14:paraId="651C1C97" w14:textId="77777777" w:rsidR="005F145F" w:rsidRPr="005F145F" w:rsidRDefault="005F145F" w:rsidP="005F145F">
      <w:pPr>
        <w:pStyle w:val="FirstParagraph"/>
        <w:numPr>
          <w:ilvl w:val="0"/>
          <w:numId w:val="21"/>
        </w:numPr>
        <w:rPr>
          <w:lang w:val="en-IN"/>
        </w:rPr>
      </w:pPr>
      <w:r w:rsidRPr="005F145F">
        <w:rPr>
          <w:lang w:val="en-IN"/>
        </w:rPr>
        <w:t>Automated SMS and WhatsApp notifications for appointment confirmations and promotions.</w:t>
      </w:r>
    </w:p>
    <w:p w14:paraId="7C8F0B73" w14:textId="58E5FED2" w:rsidR="00DB1BFA" w:rsidRDefault="00195D61" w:rsidP="00195D61">
      <w:pPr>
        <w:pStyle w:val="FirstParagraph"/>
        <w:numPr>
          <w:ilvl w:val="8"/>
          <w:numId w:val="21"/>
        </w:numPr>
      </w:pPr>
      <w:proofErr w:type="spellStart"/>
      <w:r>
        <w:t>Himakshi</w:t>
      </w:r>
      <w:proofErr w:type="spellEnd"/>
      <w:r>
        <w:t xml:space="preserve"> Deshmukh</w:t>
      </w:r>
    </w:p>
    <w:sectPr w:rsidR="00DB1B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32E9E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18E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DA6433"/>
    <w:multiLevelType w:val="multilevel"/>
    <w:tmpl w:val="6382F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DD02B0"/>
    <w:multiLevelType w:val="multilevel"/>
    <w:tmpl w:val="9C84E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283512"/>
    <w:multiLevelType w:val="multilevel"/>
    <w:tmpl w:val="7DACB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7009E2"/>
    <w:multiLevelType w:val="multilevel"/>
    <w:tmpl w:val="A3B28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560D6"/>
    <w:multiLevelType w:val="multilevel"/>
    <w:tmpl w:val="934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D71DF7"/>
    <w:multiLevelType w:val="multilevel"/>
    <w:tmpl w:val="67AA7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A265A6"/>
    <w:multiLevelType w:val="multilevel"/>
    <w:tmpl w:val="BD063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BE2692"/>
    <w:multiLevelType w:val="multilevel"/>
    <w:tmpl w:val="BFCC8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EC52DD"/>
    <w:multiLevelType w:val="multilevel"/>
    <w:tmpl w:val="7E087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A334EE"/>
    <w:multiLevelType w:val="multilevel"/>
    <w:tmpl w:val="ABD46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DF0AAD"/>
    <w:multiLevelType w:val="multilevel"/>
    <w:tmpl w:val="9E188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6A0C18"/>
    <w:multiLevelType w:val="multilevel"/>
    <w:tmpl w:val="5406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D51493"/>
    <w:multiLevelType w:val="multilevel"/>
    <w:tmpl w:val="0DA4B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8B5534"/>
    <w:multiLevelType w:val="multilevel"/>
    <w:tmpl w:val="DB167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305A00"/>
    <w:multiLevelType w:val="multilevel"/>
    <w:tmpl w:val="1082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5D17F6"/>
    <w:multiLevelType w:val="multilevel"/>
    <w:tmpl w:val="C8E6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4257827">
    <w:abstractNumId w:val="0"/>
  </w:num>
  <w:num w:numId="2" w16cid:durableId="549265174">
    <w:abstractNumId w:val="1"/>
  </w:num>
  <w:num w:numId="3" w16cid:durableId="1909881297">
    <w:abstractNumId w:val="1"/>
  </w:num>
  <w:num w:numId="4" w16cid:durableId="1792357988">
    <w:abstractNumId w:val="1"/>
  </w:num>
  <w:num w:numId="5" w16cid:durableId="1330253531">
    <w:abstractNumId w:val="1"/>
  </w:num>
  <w:num w:numId="6" w16cid:durableId="1360282344">
    <w:abstractNumId w:val="10"/>
  </w:num>
  <w:num w:numId="7" w16cid:durableId="541862894">
    <w:abstractNumId w:val="14"/>
  </w:num>
  <w:num w:numId="8" w16cid:durableId="608465603">
    <w:abstractNumId w:val="17"/>
  </w:num>
  <w:num w:numId="9" w16cid:durableId="285501894">
    <w:abstractNumId w:val="13"/>
  </w:num>
  <w:num w:numId="10" w16cid:durableId="536042515">
    <w:abstractNumId w:val="4"/>
  </w:num>
  <w:num w:numId="11" w16cid:durableId="74060680">
    <w:abstractNumId w:val="3"/>
  </w:num>
  <w:num w:numId="12" w16cid:durableId="275525516">
    <w:abstractNumId w:val="2"/>
  </w:num>
  <w:num w:numId="13" w16cid:durableId="772551251">
    <w:abstractNumId w:val="11"/>
  </w:num>
  <w:num w:numId="14" w16cid:durableId="223104994">
    <w:abstractNumId w:val="12"/>
  </w:num>
  <w:num w:numId="15" w16cid:durableId="2118910646">
    <w:abstractNumId w:val="8"/>
  </w:num>
  <w:num w:numId="16" w16cid:durableId="374935705">
    <w:abstractNumId w:val="7"/>
  </w:num>
  <w:num w:numId="17" w16cid:durableId="298917910">
    <w:abstractNumId w:val="15"/>
  </w:num>
  <w:num w:numId="18" w16cid:durableId="635528344">
    <w:abstractNumId w:val="5"/>
  </w:num>
  <w:num w:numId="19" w16cid:durableId="1779640591">
    <w:abstractNumId w:val="16"/>
  </w:num>
  <w:num w:numId="20" w16cid:durableId="778258183">
    <w:abstractNumId w:val="9"/>
  </w:num>
  <w:num w:numId="21" w16cid:durableId="6369101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BFA"/>
    <w:rsid w:val="0013442E"/>
    <w:rsid w:val="00195D61"/>
    <w:rsid w:val="001F0C23"/>
    <w:rsid w:val="0056107A"/>
    <w:rsid w:val="005F145F"/>
    <w:rsid w:val="008108A2"/>
    <w:rsid w:val="00B27355"/>
    <w:rsid w:val="00DB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3E175"/>
  <w15:docId w15:val="{47BDEBF2-513A-443E-BE2B-29EACA7B3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13442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8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9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MAHESH</dc:creator>
  <cp:keywords/>
  <cp:lastModifiedBy>HIMAKSHI DESHMUKH</cp:lastModifiedBy>
  <cp:revision>3</cp:revision>
  <dcterms:created xsi:type="dcterms:W3CDTF">2025-07-30T15:49:00Z</dcterms:created>
  <dcterms:modified xsi:type="dcterms:W3CDTF">2025-07-30T15:50:00Z</dcterms:modified>
</cp:coreProperties>
</file>